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187EC" w14:textId="3746822D" w:rsidR="00A9707C" w:rsidRPr="00A9707C" w:rsidRDefault="00902F3C" w:rsidP="0036500B">
      <w:pPr>
        <w:pStyle w:val="EPMTitleSubheading"/>
        <w:rPr>
          <w:u w:val="single"/>
          <w:lang w:eastAsia="en-GB"/>
        </w:rPr>
      </w:pPr>
      <w:r w:rsidRPr="00DE30A3">
        <w:drawing>
          <wp:anchor distT="0" distB="0" distL="114300" distR="114300" simplePos="0" relativeHeight="251659264" behindDoc="1" locked="0" layoutInCell="1" allowOverlap="1" wp14:anchorId="2BD163A1" wp14:editId="2C6CAE5A">
            <wp:simplePos x="0" y="0"/>
            <wp:positionH relativeFrom="column">
              <wp:posOffset>5199526</wp:posOffset>
            </wp:positionH>
            <wp:positionV relativeFrom="paragraph">
              <wp:posOffset>-6610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07C" w:rsidRPr="00A9707C">
        <w:rPr>
          <w:lang w:eastAsia="en-GB"/>
        </w:rPr>
        <w:t>[</w:t>
      </w:r>
      <w:r w:rsidR="004B4822" w:rsidRPr="00A9707C">
        <w:rPr>
          <w:lang w:eastAsia="en-GB"/>
        </w:rPr>
        <w:t>Trust Name</w:t>
      </w:r>
      <w:r w:rsidR="00A9707C" w:rsidRPr="00A9707C">
        <w:rPr>
          <w:lang w:eastAsia="en-GB"/>
        </w:rPr>
        <w:t>]</w:t>
      </w:r>
    </w:p>
    <w:p w14:paraId="50E26896" w14:textId="192B0036" w:rsidR="00A9707C" w:rsidRPr="00A9707C" w:rsidRDefault="0036500B" w:rsidP="0036500B">
      <w:pPr>
        <w:pStyle w:val="EPMPageHeading"/>
        <w:spacing w:before="480"/>
        <w:rPr>
          <w:b/>
          <w:szCs w:val="22"/>
        </w:rPr>
      </w:pPr>
      <w:r w:rsidRPr="00A9707C">
        <w:t>Agenda</w:t>
      </w:r>
      <w:r w:rsidRPr="00A9707C">
        <w:rPr>
          <w:b/>
          <w:szCs w:val="22"/>
        </w:rPr>
        <w:t xml:space="preserve"> </w:t>
      </w:r>
    </w:p>
    <w:p w14:paraId="18D323E7" w14:textId="77777777" w:rsidR="00A9707C" w:rsidRPr="00A9707C" w:rsidRDefault="00A9707C" w:rsidP="0036500B">
      <w:pPr>
        <w:pStyle w:val="EPMSubheading"/>
        <w:spacing w:after="240"/>
      </w:pPr>
      <w:r w:rsidRPr="00A9707C">
        <w:t xml:space="preserve">Joint Consultative Committee Meeting 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2126"/>
        <w:gridCol w:w="4111"/>
      </w:tblGrid>
      <w:tr w:rsidR="00A9707C" w:rsidRPr="00A9707C" w14:paraId="1FAF5B2E" w14:textId="77777777" w:rsidTr="006C159D">
        <w:tc>
          <w:tcPr>
            <w:tcW w:w="2689" w:type="dxa"/>
            <w:shd w:val="clear" w:color="auto" w:fill="F5F5EB"/>
            <w:vAlign w:val="center"/>
            <w:hideMark/>
          </w:tcPr>
          <w:p w14:paraId="7DB35391" w14:textId="77777777" w:rsidR="00A9707C" w:rsidRPr="00A9707C" w:rsidRDefault="00A9707C" w:rsidP="006C159D">
            <w:pPr>
              <w:pStyle w:val="EPMFormText"/>
            </w:pPr>
            <w:r w:rsidRPr="00A9707C">
              <w:t>Date:</w:t>
            </w:r>
          </w:p>
        </w:tc>
        <w:tc>
          <w:tcPr>
            <w:tcW w:w="6237" w:type="dxa"/>
            <w:gridSpan w:val="2"/>
            <w:vAlign w:val="center"/>
          </w:tcPr>
          <w:p w14:paraId="6399D5E3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  <w:tr w:rsidR="00A9707C" w:rsidRPr="00A9707C" w14:paraId="7E3CF38D" w14:textId="77777777" w:rsidTr="006C159D">
        <w:tc>
          <w:tcPr>
            <w:tcW w:w="2689" w:type="dxa"/>
            <w:shd w:val="clear" w:color="auto" w:fill="F5F5EB"/>
            <w:vAlign w:val="center"/>
          </w:tcPr>
          <w:p w14:paraId="2549B4E7" w14:textId="77777777" w:rsidR="00A9707C" w:rsidRPr="00A9707C" w:rsidRDefault="00A9707C" w:rsidP="006C159D">
            <w:pPr>
              <w:pStyle w:val="EPMFormText"/>
            </w:pPr>
            <w:r w:rsidRPr="00A9707C">
              <w:t>Time:</w:t>
            </w:r>
          </w:p>
        </w:tc>
        <w:tc>
          <w:tcPr>
            <w:tcW w:w="6237" w:type="dxa"/>
            <w:gridSpan w:val="2"/>
            <w:vAlign w:val="center"/>
          </w:tcPr>
          <w:p w14:paraId="17ADB672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  <w:tr w:rsidR="00A9707C" w:rsidRPr="00A9707C" w14:paraId="0D0FB032" w14:textId="77777777" w:rsidTr="006C159D">
        <w:tc>
          <w:tcPr>
            <w:tcW w:w="2689" w:type="dxa"/>
            <w:shd w:val="clear" w:color="auto" w:fill="F5F5EB"/>
            <w:vAlign w:val="center"/>
            <w:hideMark/>
          </w:tcPr>
          <w:p w14:paraId="035854A6" w14:textId="77777777" w:rsidR="00A9707C" w:rsidRPr="00A9707C" w:rsidRDefault="00A9707C" w:rsidP="006C159D">
            <w:pPr>
              <w:pStyle w:val="EPMFormText"/>
            </w:pPr>
            <w:r w:rsidRPr="00A9707C">
              <w:t>Venue:</w:t>
            </w:r>
          </w:p>
        </w:tc>
        <w:tc>
          <w:tcPr>
            <w:tcW w:w="6237" w:type="dxa"/>
            <w:gridSpan w:val="2"/>
            <w:vAlign w:val="center"/>
          </w:tcPr>
          <w:p w14:paraId="6EB4117C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  <w:tr w:rsidR="00A9707C" w:rsidRPr="00A9707C" w14:paraId="5287856D" w14:textId="77777777" w:rsidTr="006C159D">
        <w:tc>
          <w:tcPr>
            <w:tcW w:w="2689" w:type="dxa"/>
            <w:shd w:val="clear" w:color="auto" w:fill="F5F5EB"/>
            <w:vAlign w:val="center"/>
            <w:hideMark/>
          </w:tcPr>
          <w:p w14:paraId="2DE7223E" w14:textId="77777777" w:rsidR="00A9707C" w:rsidRPr="00A9707C" w:rsidRDefault="00A9707C" w:rsidP="006C159D">
            <w:pPr>
              <w:pStyle w:val="EPMFormText"/>
            </w:pPr>
            <w:r w:rsidRPr="00A9707C">
              <w:t xml:space="preserve">Trust representatives: </w:t>
            </w:r>
          </w:p>
        </w:tc>
        <w:tc>
          <w:tcPr>
            <w:tcW w:w="2126" w:type="dxa"/>
            <w:vAlign w:val="center"/>
          </w:tcPr>
          <w:p w14:paraId="17196138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  <w:tc>
          <w:tcPr>
            <w:tcW w:w="4111" w:type="dxa"/>
            <w:vAlign w:val="center"/>
          </w:tcPr>
          <w:p w14:paraId="43B359C4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  <w:tr w:rsidR="00A9707C" w:rsidRPr="00A9707C" w14:paraId="5FC4F33E" w14:textId="77777777" w:rsidTr="006C159D">
        <w:tc>
          <w:tcPr>
            <w:tcW w:w="2689" w:type="dxa"/>
            <w:shd w:val="clear" w:color="auto" w:fill="F5F5EB"/>
            <w:vAlign w:val="center"/>
            <w:hideMark/>
          </w:tcPr>
          <w:p w14:paraId="34167C8B" w14:textId="77777777" w:rsidR="00A9707C" w:rsidRPr="00A9707C" w:rsidRDefault="00A9707C" w:rsidP="006C159D">
            <w:pPr>
              <w:pStyle w:val="EPMFormText"/>
            </w:pPr>
            <w:r w:rsidRPr="00A9707C">
              <w:t xml:space="preserve">Union representatives: </w:t>
            </w:r>
          </w:p>
        </w:tc>
        <w:tc>
          <w:tcPr>
            <w:tcW w:w="2126" w:type="dxa"/>
            <w:vAlign w:val="center"/>
          </w:tcPr>
          <w:p w14:paraId="5DB4A115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  <w:tc>
          <w:tcPr>
            <w:tcW w:w="4111" w:type="dxa"/>
            <w:vAlign w:val="center"/>
          </w:tcPr>
          <w:p w14:paraId="7594927E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  <w:tr w:rsidR="00A9707C" w:rsidRPr="00A9707C" w14:paraId="04598B28" w14:textId="77777777" w:rsidTr="006C159D">
        <w:tc>
          <w:tcPr>
            <w:tcW w:w="2689" w:type="dxa"/>
            <w:shd w:val="clear" w:color="auto" w:fill="F5F5EB"/>
            <w:vAlign w:val="center"/>
          </w:tcPr>
          <w:p w14:paraId="21B47AF3" w14:textId="77777777" w:rsidR="00A9707C" w:rsidRPr="00A9707C" w:rsidRDefault="00A9707C" w:rsidP="006C159D">
            <w:pPr>
              <w:pStyle w:val="EPMFormText"/>
            </w:pPr>
            <w:r w:rsidRPr="00A9707C">
              <w:t>Clerk to the committee:</w:t>
            </w:r>
          </w:p>
        </w:tc>
        <w:tc>
          <w:tcPr>
            <w:tcW w:w="6237" w:type="dxa"/>
            <w:gridSpan w:val="2"/>
            <w:vAlign w:val="center"/>
          </w:tcPr>
          <w:p w14:paraId="23DD858F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</w:tbl>
    <w:p w14:paraId="70A15D5F" w14:textId="77777777" w:rsidR="00A9707C" w:rsidRPr="00A9707C" w:rsidRDefault="00A9707C" w:rsidP="00A9707C">
      <w:pPr>
        <w:rPr>
          <w:rFonts w:ascii="Calibri" w:eastAsia="Calibri" w:hAnsi="Calibri" w:cs="Calibri"/>
          <w:sz w:val="22"/>
          <w:szCs w:val="22"/>
          <w:lang w:eastAsia="en-GB"/>
        </w:rPr>
      </w:pP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8454"/>
      </w:tblGrid>
      <w:tr w:rsidR="00A9707C" w:rsidRPr="00A9707C" w14:paraId="496478E0" w14:textId="77777777" w:rsidTr="006C159D">
        <w:tc>
          <w:tcPr>
            <w:tcW w:w="562" w:type="dxa"/>
            <w:shd w:val="clear" w:color="auto" w:fill="F5F5EB"/>
            <w:vAlign w:val="center"/>
          </w:tcPr>
          <w:p w14:paraId="798802B7" w14:textId="77777777" w:rsidR="00A9707C" w:rsidRPr="00A9707C" w:rsidRDefault="00A9707C" w:rsidP="006C159D">
            <w:pPr>
              <w:pStyle w:val="EPMFormText"/>
            </w:pPr>
            <w:r w:rsidRPr="00A9707C">
              <w:t>1.</w:t>
            </w:r>
          </w:p>
        </w:tc>
        <w:tc>
          <w:tcPr>
            <w:tcW w:w="8454" w:type="dxa"/>
            <w:vAlign w:val="center"/>
          </w:tcPr>
          <w:p w14:paraId="71DD1466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>Apologies for absence</w:t>
            </w:r>
          </w:p>
        </w:tc>
      </w:tr>
      <w:tr w:rsidR="00A9707C" w:rsidRPr="00A9707C" w14:paraId="4616C0A1" w14:textId="77777777" w:rsidTr="006C159D">
        <w:tc>
          <w:tcPr>
            <w:tcW w:w="562" w:type="dxa"/>
            <w:shd w:val="clear" w:color="auto" w:fill="F5F5EB"/>
            <w:vAlign w:val="center"/>
          </w:tcPr>
          <w:p w14:paraId="2E7E11E7" w14:textId="77777777" w:rsidR="00A9707C" w:rsidRPr="00A9707C" w:rsidRDefault="00A9707C" w:rsidP="006C159D">
            <w:pPr>
              <w:pStyle w:val="EPMFormText"/>
            </w:pPr>
            <w:r w:rsidRPr="00A9707C">
              <w:t xml:space="preserve">2. </w:t>
            </w:r>
          </w:p>
        </w:tc>
        <w:tc>
          <w:tcPr>
            <w:tcW w:w="8454" w:type="dxa"/>
            <w:vAlign w:val="center"/>
          </w:tcPr>
          <w:p w14:paraId="35818D4E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>Introductions</w:t>
            </w:r>
          </w:p>
        </w:tc>
      </w:tr>
      <w:tr w:rsidR="00A9707C" w:rsidRPr="00A9707C" w14:paraId="070E8CAA" w14:textId="77777777" w:rsidTr="006C159D">
        <w:tc>
          <w:tcPr>
            <w:tcW w:w="562" w:type="dxa"/>
            <w:shd w:val="clear" w:color="auto" w:fill="F5F5EB"/>
            <w:vAlign w:val="center"/>
          </w:tcPr>
          <w:p w14:paraId="71E8AB6A" w14:textId="77777777" w:rsidR="00A9707C" w:rsidRPr="00A9707C" w:rsidRDefault="00A9707C" w:rsidP="006C159D">
            <w:pPr>
              <w:pStyle w:val="EPMFormText"/>
            </w:pPr>
            <w:r w:rsidRPr="00A9707C">
              <w:t>3.</w:t>
            </w:r>
          </w:p>
        </w:tc>
        <w:tc>
          <w:tcPr>
            <w:tcW w:w="8454" w:type="dxa"/>
            <w:vAlign w:val="center"/>
          </w:tcPr>
          <w:p w14:paraId="0604F3ED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>Trust updates</w:t>
            </w:r>
          </w:p>
        </w:tc>
      </w:tr>
      <w:tr w:rsidR="00A9707C" w:rsidRPr="00A9707C" w14:paraId="6F8C7297" w14:textId="77777777" w:rsidTr="006C159D">
        <w:tc>
          <w:tcPr>
            <w:tcW w:w="562" w:type="dxa"/>
            <w:shd w:val="clear" w:color="auto" w:fill="F5F5EB"/>
            <w:vAlign w:val="center"/>
          </w:tcPr>
          <w:p w14:paraId="543706C3" w14:textId="77777777" w:rsidR="00A9707C" w:rsidRPr="00A9707C" w:rsidRDefault="00A9707C" w:rsidP="006C159D">
            <w:pPr>
              <w:pStyle w:val="EPMFormText"/>
            </w:pPr>
            <w:r w:rsidRPr="00A9707C">
              <w:t xml:space="preserve">4. </w:t>
            </w:r>
          </w:p>
        </w:tc>
        <w:tc>
          <w:tcPr>
            <w:tcW w:w="8454" w:type="dxa"/>
            <w:vAlign w:val="center"/>
          </w:tcPr>
          <w:p w14:paraId="5E0B38BC" w14:textId="3F7A9165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 xml:space="preserve">Policies and </w:t>
            </w:r>
            <w:r w:rsidR="00F269F3">
              <w:t>p</w:t>
            </w:r>
            <w:r w:rsidRPr="00A9707C">
              <w:t>rocedures</w:t>
            </w:r>
            <w:r w:rsidRPr="00A9707C">
              <w:tab/>
            </w:r>
          </w:p>
        </w:tc>
      </w:tr>
      <w:tr w:rsidR="00A9707C" w:rsidRPr="00A9707C" w14:paraId="6CB3D195" w14:textId="77777777" w:rsidTr="006C159D">
        <w:tc>
          <w:tcPr>
            <w:tcW w:w="562" w:type="dxa"/>
            <w:shd w:val="clear" w:color="auto" w:fill="F5F5EB"/>
            <w:vAlign w:val="center"/>
          </w:tcPr>
          <w:p w14:paraId="7A14F314" w14:textId="77777777" w:rsidR="00A9707C" w:rsidRPr="00A9707C" w:rsidRDefault="00A9707C" w:rsidP="006C159D">
            <w:pPr>
              <w:pStyle w:val="EPMFormText"/>
            </w:pPr>
            <w:r w:rsidRPr="00A9707C">
              <w:t xml:space="preserve">5. </w:t>
            </w:r>
          </w:p>
        </w:tc>
        <w:tc>
          <w:tcPr>
            <w:tcW w:w="8454" w:type="dxa"/>
            <w:vAlign w:val="center"/>
          </w:tcPr>
          <w:p w14:paraId="10BE3995" w14:textId="1C3F37A3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 xml:space="preserve">Staffing </w:t>
            </w:r>
            <w:r w:rsidR="00F269F3">
              <w:t>t</w:t>
            </w:r>
            <w:r w:rsidRPr="00A9707C">
              <w:t>urnover</w:t>
            </w:r>
          </w:p>
        </w:tc>
      </w:tr>
      <w:tr w:rsidR="00A9707C" w:rsidRPr="00A9707C" w14:paraId="34477B25" w14:textId="77777777" w:rsidTr="006C159D">
        <w:tc>
          <w:tcPr>
            <w:tcW w:w="562" w:type="dxa"/>
            <w:shd w:val="clear" w:color="auto" w:fill="F5F5EB"/>
            <w:vAlign w:val="center"/>
          </w:tcPr>
          <w:p w14:paraId="497C33C5" w14:textId="77777777" w:rsidR="00A9707C" w:rsidRPr="00A9707C" w:rsidRDefault="00A9707C" w:rsidP="006C159D">
            <w:pPr>
              <w:pStyle w:val="EPMFormText"/>
            </w:pPr>
            <w:r w:rsidRPr="00A9707C">
              <w:t>6.</w:t>
            </w:r>
          </w:p>
        </w:tc>
        <w:tc>
          <w:tcPr>
            <w:tcW w:w="8454" w:type="dxa"/>
            <w:vAlign w:val="center"/>
          </w:tcPr>
          <w:p w14:paraId="3CDAE31C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>Health and Safety update</w:t>
            </w:r>
          </w:p>
        </w:tc>
      </w:tr>
      <w:tr w:rsidR="00A9707C" w:rsidRPr="00A9707C" w14:paraId="7F193D5D" w14:textId="77777777" w:rsidTr="006C159D">
        <w:tc>
          <w:tcPr>
            <w:tcW w:w="562" w:type="dxa"/>
            <w:shd w:val="clear" w:color="auto" w:fill="F5F5EB"/>
            <w:vAlign w:val="center"/>
          </w:tcPr>
          <w:p w14:paraId="354C0958" w14:textId="77777777" w:rsidR="00A9707C" w:rsidRPr="00A9707C" w:rsidRDefault="00A9707C" w:rsidP="006C159D">
            <w:pPr>
              <w:pStyle w:val="EPMFormText"/>
            </w:pPr>
            <w:r w:rsidRPr="00A9707C">
              <w:t>7.</w:t>
            </w:r>
          </w:p>
        </w:tc>
        <w:tc>
          <w:tcPr>
            <w:tcW w:w="8454" w:type="dxa"/>
            <w:vAlign w:val="center"/>
          </w:tcPr>
          <w:p w14:paraId="410F32B6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>Wellbeing</w:t>
            </w:r>
          </w:p>
        </w:tc>
      </w:tr>
      <w:tr w:rsidR="00A9707C" w:rsidRPr="00A9707C" w14:paraId="5A533310" w14:textId="77777777" w:rsidTr="006C159D">
        <w:tc>
          <w:tcPr>
            <w:tcW w:w="562" w:type="dxa"/>
            <w:shd w:val="clear" w:color="auto" w:fill="F5F5EB"/>
            <w:vAlign w:val="center"/>
          </w:tcPr>
          <w:p w14:paraId="06542368" w14:textId="77777777" w:rsidR="00A9707C" w:rsidRPr="00A9707C" w:rsidRDefault="00A9707C" w:rsidP="006C159D">
            <w:pPr>
              <w:pStyle w:val="EPMFormText"/>
            </w:pPr>
            <w:r w:rsidRPr="00A9707C">
              <w:t>8.</w:t>
            </w:r>
          </w:p>
        </w:tc>
        <w:tc>
          <w:tcPr>
            <w:tcW w:w="8454" w:type="dxa"/>
            <w:vAlign w:val="center"/>
          </w:tcPr>
          <w:p w14:paraId="64DF01C1" w14:textId="4C7902BD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 xml:space="preserve">Any </w:t>
            </w:r>
            <w:r w:rsidR="00F269F3">
              <w:t>o</w:t>
            </w:r>
            <w:r w:rsidRPr="00A9707C">
              <w:t xml:space="preserve">ther </w:t>
            </w:r>
            <w:r w:rsidR="00F269F3">
              <w:t>b</w:t>
            </w:r>
            <w:r w:rsidRPr="00A9707C">
              <w:t>usiness</w:t>
            </w:r>
          </w:p>
        </w:tc>
      </w:tr>
      <w:tr w:rsidR="00A9707C" w:rsidRPr="00A9707C" w14:paraId="0DB8B1C9" w14:textId="77777777" w:rsidTr="006C159D">
        <w:tc>
          <w:tcPr>
            <w:tcW w:w="562" w:type="dxa"/>
            <w:shd w:val="clear" w:color="auto" w:fill="F5F5EB"/>
            <w:vAlign w:val="center"/>
          </w:tcPr>
          <w:p w14:paraId="44DAC082" w14:textId="77777777" w:rsidR="00A9707C" w:rsidRPr="00A9707C" w:rsidRDefault="00A9707C" w:rsidP="006C159D">
            <w:pPr>
              <w:pStyle w:val="EPMFormText"/>
              <w:rPr>
                <w:lang w:eastAsia="en-GB"/>
              </w:rPr>
            </w:pPr>
          </w:p>
        </w:tc>
        <w:tc>
          <w:tcPr>
            <w:tcW w:w="8454" w:type="dxa"/>
            <w:vAlign w:val="center"/>
          </w:tcPr>
          <w:p w14:paraId="171810F3" w14:textId="77777777" w:rsidR="00A9707C" w:rsidRPr="00A9707C" w:rsidRDefault="00A9707C" w:rsidP="006C159D">
            <w:pPr>
              <w:pStyle w:val="EPMTextstyle"/>
              <w:spacing w:before="60" w:after="60"/>
            </w:pPr>
            <w:r w:rsidRPr="00A9707C">
              <w:t xml:space="preserve">Proposed dates for next meetings: </w:t>
            </w:r>
          </w:p>
          <w:p w14:paraId="114EE5F7" w14:textId="77777777" w:rsidR="00A9707C" w:rsidRPr="00A9707C" w:rsidRDefault="00A9707C" w:rsidP="006C159D">
            <w:pPr>
              <w:pStyle w:val="EPMTextstyle"/>
              <w:spacing w:before="60" w:after="60"/>
            </w:pPr>
          </w:p>
          <w:p w14:paraId="1AD8E43D" w14:textId="77777777" w:rsidR="00A9707C" w:rsidRPr="00A9707C" w:rsidRDefault="00A9707C" w:rsidP="006C159D">
            <w:pPr>
              <w:pStyle w:val="EPMTextstyle"/>
              <w:spacing w:before="60" w:after="60"/>
              <w:rPr>
                <w:lang w:eastAsia="en-GB"/>
              </w:rPr>
            </w:pPr>
          </w:p>
        </w:tc>
      </w:tr>
    </w:tbl>
    <w:p w14:paraId="67582397" w14:textId="77777777" w:rsidR="00A85545" w:rsidRDefault="00A85545" w:rsidP="0036500B">
      <w:pPr>
        <w:pStyle w:val="EPMHeading2"/>
      </w:pPr>
    </w:p>
    <w:sectPr w:rsidR="00A85545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C0EB0" w14:textId="77777777" w:rsidR="00F45372" w:rsidRDefault="00F45372" w:rsidP="002C1565">
      <w:r>
        <w:separator/>
      </w:r>
    </w:p>
  </w:endnote>
  <w:endnote w:type="continuationSeparator" w:id="0">
    <w:p w14:paraId="7F510A3B" w14:textId="77777777" w:rsidR="00F45372" w:rsidRDefault="00F45372" w:rsidP="002C1565">
      <w:r>
        <w:continuationSeparator/>
      </w:r>
    </w:p>
  </w:endnote>
  <w:endnote w:type="continuationNotice" w:id="1">
    <w:p w14:paraId="70F89446" w14:textId="77777777" w:rsidR="00F45372" w:rsidRDefault="00F453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 Poster Compressed">
    <w:panose1 w:val="02070706080601050204"/>
    <w:charset w:val="00"/>
    <w:family w:val="roman"/>
    <w:pitch w:val="variable"/>
    <w:sig w:usb0="00000007" w:usb1="00000000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382BF" w14:textId="77777777" w:rsidR="00F45372" w:rsidRDefault="00F45372" w:rsidP="002C1565">
      <w:r>
        <w:separator/>
      </w:r>
    </w:p>
  </w:footnote>
  <w:footnote w:type="continuationSeparator" w:id="0">
    <w:p w14:paraId="35C40822" w14:textId="77777777" w:rsidR="00F45372" w:rsidRDefault="00F45372" w:rsidP="002C1565">
      <w:r>
        <w:continuationSeparator/>
      </w:r>
    </w:p>
  </w:footnote>
  <w:footnote w:type="continuationNotice" w:id="1">
    <w:p w14:paraId="04AD6C16" w14:textId="77777777" w:rsidR="00F45372" w:rsidRDefault="00F453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0C6CDC2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oFAB+KGOgtAAAA"/>
  </w:docVars>
  <w:rsids>
    <w:rsidRoot w:val="002C1565"/>
    <w:rsid w:val="0000207B"/>
    <w:rsid w:val="00003F42"/>
    <w:rsid w:val="0001532B"/>
    <w:rsid w:val="000168DE"/>
    <w:rsid w:val="000232A2"/>
    <w:rsid w:val="0004555D"/>
    <w:rsid w:val="000516BA"/>
    <w:rsid w:val="00074A02"/>
    <w:rsid w:val="00086C85"/>
    <w:rsid w:val="000921C4"/>
    <w:rsid w:val="000A68CD"/>
    <w:rsid w:val="000A69A2"/>
    <w:rsid w:val="000C3D4D"/>
    <w:rsid w:val="000D26FC"/>
    <w:rsid w:val="000E6F65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51A71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D54A5"/>
    <w:rsid w:val="001D78B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1FF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500B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3F56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B4822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8301D"/>
    <w:rsid w:val="005A00E0"/>
    <w:rsid w:val="005B5DBF"/>
    <w:rsid w:val="005B5E37"/>
    <w:rsid w:val="005C1884"/>
    <w:rsid w:val="005C35A4"/>
    <w:rsid w:val="005D1ED7"/>
    <w:rsid w:val="005D6AC9"/>
    <w:rsid w:val="005F48DA"/>
    <w:rsid w:val="005F4A9C"/>
    <w:rsid w:val="00602503"/>
    <w:rsid w:val="00604313"/>
    <w:rsid w:val="00606CBC"/>
    <w:rsid w:val="006100ED"/>
    <w:rsid w:val="00626DD1"/>
    <w:rsid w:val="0063158E"/>
    <w:rsid w:val="00642B63"/>
    <w:rsid w:val="00642D7F"/>
    <w:rsid w:val="00643ACD"/>
    <w:rsid w:val="00666C8A"/>
    <w:rsid w:val="0067186A"/>
    <w:rsid w:val="0067306B"/>
    <w:rsid w:val="00673246"/>
    <w:rsid w:val="00681551"/>
    <w:rsid w:val="006822DD"/>
    <w:rsid w:val="006A5EB9"/>
    <w:rsid w:val="006B21DC"/>
    <w:rsid w:val="006C159D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1C4F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2F3C"/>
    <w:rsid w:val="009043C3"/>
    <w:rsid w:val="0091509C"/>
    <w:rsid w:val="00915BA7"/>
    <w:rsid w:val="00931AF6"/>
    <w:rsid w:val="00943C86"/>
    <w:rsid w:val="00945C3A"/>
    <w:rsid w:val="00950EF6"/>
    <w:rsid w:val="009609E2"/>
    <w:rsid w:val="00975D06"/>
    <w:rsid w:val="00976D88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E54C3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07C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AF78D9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626FC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B3A6D"/>
    <w:rsid w:val="00EC26CF"/>
    <w:rsid w:val="00EC3DA6"/>
    <w:rsid w:val="00ED1D4E"/>
    <w:rsid w:val="00EF68C6"/>
    <w:rsid w:val="00F046AC"/>
    <w:rsid w:val="00F07202"/>
    <w:rsid w:val="00F10C5F"/>
    <w:rsid w:val="00F13DD1"/>
    <w:rsid w:val="00F17EA3"/>
    <w:rsid w:val="00F269F3"/>
    <w:rsid w:val="00F30DD3"/>
    <w:rsid w:val="00F326B6"/>
    <w:rsid w:val="00F3311D"/>
    <w:rsid w:val="00F43F11"/>
    <w:rsid w:val="00F44082"/>
    <w:rsid w:val="00F45372"/>
    <w:rsid w:val="00F51696"/>
    <w:rsid w:val="00F560D0"/>
    <w:rsid w:val="00F63186"/>
    <w:rsid w:val="00F66A35"/>
    <w:rsid w:val="00F76A02"/>
    <w:rsid w:val="00F84BE2"/>
    <w:rsid w:val="00F956C5"/>
    <w:rsid w:val="00FB08C8"/>
    <w:rsid w:val="00FE292D"/>
    <w:rsid w:val="03573B74"/>
    <w:rsid w:val="078561B0"/>
    <w:rsid w:val="09F3DF21"/>
    <w:rsid w:val="17CDDFD1"/>
    <w:rsid w:val="215B99BA"/>
    <w:rsid w:val="24933A7C"/>
    <w:rsid w:val="2C62D68F"/>
    <w:rsid w:val="3EC1399A"/>
    <w:rsid w:val="40AF17B8"/>
    <w:rsid w:val="428391C7"/>
    <w:rsid w:val="463283CF"/>
    <w:rsid w:val="5F6D25D9"/>
    <w:rsid w:val="6DF95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next w:val="EPMTextstyle"/>
    <w:qFormat/>
    <w:rsid w:val="005D6AC9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58301D"/>
    <w:pPr>
      <w:numPr>
        <w:numId w:val="9"/>
      </w:numPr>
      <w:tabs>
        <w:tab w:val="clear" w:pos="284"/>
        <w:tab w:val="clear" w:pos="567"/>
        <w:tab w:val="clear" w:pos="851"/>
        <w:tab w:val="clear" w:pos="6804"/>
      </w:tabs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943C86"/>
    <w:pPr>
      <w:numPr>
        <w:numId w:val="10"/>
      </w:numPr>
      <w:tabs>
        <w:tab w:val="clear" w:pos="284"/>
        <w:tab w:val="clear" w:pos="567"/>
        <w:tab w:val="clear" w:pos="851"/>
        <w:tab w:val="clear" w:pos="6804"/>
      </w:tabs>
      <w:spacing w:before="120" w:after="120"/>
      <w:ind w:left="357" w:hanging="357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next w:val="EPMTextstyle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Bodoni MT Poster Compressed" w:hAnsi="Bodoni MT Poster Compressed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next w:val="EPMTextindent1"/>
    <w:qFormat/>
    <w:rsid w:val="001D54A5"/>
    <w:pPr>
      <w:numPr>
        <w:numId w:val="12"/>
      </w:numPr>
      <w:spacing w:before="360"/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next w:val="EPMTextstyle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next w:val="EPMTextindent2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next w:val="EPMTextindent3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EPMTextindent1">
    <w:name w:val="EPM Text indent 1"/>
    <w:basedOn w:val="EPMTextstyle"/>
    <w:link w:val="EPMTextindent1Char"/>
    <w:qFormat/>
    <w:rsid w:val="00673246"/>
    <w:pPr>
      <w:ind w:left="709"/>
    </w:pPr>
  </w:style>
  <w:style w:type="paragraph" w:customStyle="1" w:styleId="EPMTextindent2">
    <w:name w:val="EPM Text indent 2"/>
    <w:basedOn w:val="EPMTextindent1"/>
    <w:link w:val="EPMTextindent2Char"/>
    <w:qFormat/>
    <w:rsid w:val="0001532B"/>
    <w:pPr>
      <w:ind w:left="1702" w:hanging="284"/>
    </w:pPr>
  </w:style>
  <w:style w:type="character" w:customStyle="1" w:styleId="EPMTextindent1Char">
    <w:name w:val="EPM Text indent 1 Char"/>
    <w:basedOn w:val="EPMTextstyleChar"/>
    <w:link w:val="EPMTextindent1"/>
    <w:rsid w:val="00673246"/>
    <w:rPr>
      <w:rFonts w:ascii="Avenir Next LT Pro" w:hAnsi="Avenir Next LT Pro" w:cs="Arial"/>
      <w:sz w:val="21"/>
      <w:szCs w:val="20"/>
    </w:rPr>
  </w:style>
  <w:style w:type="paragraph" w:customStyle="1" w:styleId="EPMTextindent3">
    <w:name w:val="EPM Text indent 3"/>
    <w:basedOn w:val="EPMTextindent2"/>
    <w:link w:val="EPMTextindent3Char"/>
    <w:qFormat/>
    <w:rsid w:val="000E6F65"/>
    <w:pPr>
      <w:ind w:left="2126"/>
    </w:pPr>
  </w:style>
  <w:style w:type="character" w:customStyle="1" w:styleId="EPMTextindent2Char">
    <w:name w:val="EPM Text indent 2 Char"/>
    <w:basedOn w:val="EPMTextindent1Char"/>
    <w:link w:val="EPMTextindent2"/>
    <w:rsid w:val="0001532B"/>
    <w:rPr>
      <w:rFonts w:ascii="Avenir Next LT Pro" w:hAnsi="Avenir Next LT Pro" w:cs="Arial"/>
      <w:sz w:val="21"/>
      <w:szCs w:val="20"/>
    </w:rPr>
  </w:style>
  <w:style w:type="character" w:customStyle="1" w:styleId="EPMTextindent3Char">
    <w:name w:val="EPM Text indent 3 Char"/>
    <w:basedOn w:val="EPMTextindent2Char"/>
    <w:link w:val="EPMTextindent3"/>
    <w:rsid w:val="000E6F65"/>
    <w:rPr>
      <w:rFonts w:ascii="Avenir Next LT Pro" w:hAnsi="Avenir Next LT Pro" w:cs="Arial"/>
      <w:sz w:val="21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A9707C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4F5200-F276-4521-A7AD-6A01F6C442CD}"/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Natalie Northall</cp:lastModifiedBy>
  <cp:revision>4</cp:revision>
  <dcterms:created xsi:type="dcterms:W3CDTF">2023-04-21T08:54:00Z</dcterms:created>
  <dcterms:modified xsi:type="dcterms:W3CDTF">2024-02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